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671CB" w14:textId="77777777" w:rsidR="00E042C2" w:rsidRPr="00E46083" w:rsidRDefault="00E46083">
      <w:pPr>
        <w:rPr>
          <w:rFonts w:ascii="Calibri" w:eastAsia="Calibri" w:hAnsi="Calibri" w:cs="Calibri"/>
          <w:b/>
          <w:u w:val="single"/>
        </w:rPr>
      </w:pPr>
      <w:r w:rsidRPr="00E46083">
        <w:rPr>
          <w:rFonts w:ascii="Calibri" w:eastAsia="Calibri" w:hAnsi="Calibri" w:cs="Calibri"/>
          <w:b/>
          <w:u w:val="single"/>
        </w:rPr>
        <w:t>INSTRUCTIONS FOR INDEPENDENT EXTRUDER MOTOR CONTROL</w:t>
      </w:r>
    </w:p>
    <w:p w14:paraId="7FC860AB" w14:textId="77777777" w:rsidR="00E042C2" w:rsidRDefault="00E46083" w:rsidP="00E46083">
      <w:pPr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ou will need to copy files to the Raspberry Pi and access its shell/command line - we recommend PuTTY and WinSCP to accomplish this, which you should already be familiar with from the Voron manual. In the following instructions, all console commands are w</w:t>
      </w:r>
      <w:r>
        <w:rPr>
          <w:rFonts w:ascii="Calibri" w:eastAsia="Calibri" w:hAnsi="Calibri" w:cs="Calibri"/>
        </w:rPr>
        <w:t xml:space="preserve">ritten in </w:t>
      </w:r>
      <w:r>
        <w:rPr>
          <w:rFonts w:ascii="Calibri" w:eastAsia="Calibri" w:hAnsi="Calibri" w:cs="Calibri"/>
          <w:i/>
        </w:rPr>
        <w:t>cursive font.</w:t>
      </w:r>
    </w:p>
    <w:p w14:paraId="45317DDA" w14:textId="77777777" w:rsidR="00E042C2" w:rsidRDefault="00E46083">
      <w:pPr>
        <w:numPr>
          <w:ilvl w:val="0"/>
          <w:numId w:val="1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irst install and configure the printer as described in the official online manual up to the 'Initial startup - stepper motor check' section. While configuring printer.cfg, it is unnecessary to configure the extruder stepper motor.</w:t>
      </w:r>
    </w:p>
    <w:p w14:paraId="16B5E63F" w14:textId="77777777" w:rsidR="00E042C2" w:rsidRDefault="00E46083">
      <w:pPr>
        <w:numPr>
          <w:ilvl w:val="0"/>
          <w:numId w:val="1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sconnect the Printer from power.</w:t>
      </w:r>
    </w:p>
    <w:p w14:paraId="5B4EAE64" w14:textId="2D7AE944" w:rsidR="00E042C2" w:rsidRDefault="00E46083">
      <w:pPr>
        <w:numPr>
          <w:ilvl w:val="0"/>
          <w:numId w:val="1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vert the Enable pin on your TMC2209 extruder stepper driver board (</w:t>
      </w:r>
      <w:r w:rsidRPr="00E46083">
        <w:rPr>
          <w:rFonts w:ascii="Calibri" w:eastAsia="Calibri" w:hAnsi="Calibri" w:cs="Calibri"/>
          <w:b/>
          <w:bCs/>
        </w:rPr>
        <w:t>Instructions Figure 1a</w:t>
      </w:r>
      <w:r>
        <w:rPr>
          <w:rFonts w:ascii="Calibri" w:eastAsia="Calibri" w:hAnsi="Calibri" w:cs="Calibri"/>
        </w:rPr>
        <w:t>) and remove all jumpers for the corresponding spider motor driver socket.</w:t>
      </w:r>
    </w:p>
    <w:p w14:paraId="7485124F" w14:textId="122F0EE8" w:rsidR="00E042C2" w:rsidRDefault="00E46083">
      <w:pPr>
        <w:numPr>
          <w:ilvl w:val="0"/>
          <w:numId w:val="1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</w:t>
      </w:r>
      <w:r>
        <w:rPr>
          <w:rFonts w:ascii="Calibri" w:eastAsia="Calibri" w:hAnsi="Calibri" w:cs="Calibri"/>
        </w:rPr>
        <w:t>onnect the extruder stepper motor driver pins to</w:t>
      </w:r>
      <w:r>
        <w:rPr>
          <w:rFonts w:ascii="Calibri" w:eastAsia="Calibri" w:hAnsi="Calibri" w:cs="Calibri"/>
        </w:rPr>
        <w:t xml:space="preserve"> the raspberry PI GPIO pins (Instructions </w:t>
      </w:r>
      <w:r w:rsidRPr="00E46083">
        <w:rPr>
          <w:rFonts w:ascii="Calibri" w:eastAsia="Calibri" w:hAnsi="Calibri" w:cs="Calibri"/>
          <w:b/>
          <w:bCs/>
        </w:rPr>
        <w:t>Figure 1b and c</w:t>
      </w:r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>:</w:t>
      </w:r>
    </w:p>
    <w:p w14:paraId="5B4D5E7A" w14:textId="181E9B4A" w:rsidR="00E042C2" w:rsidRDefault="00E46083">
      <w:pPr>
        <w:rPr>
          <w:rFonts w:ascii="Calibri" w:eastAsia="Calibri" w:hAnsi="Calibri" w:cs="Calibri"/>
        </w:rPr>
      </w:pPr>
      <w:r w:rsidRPr="00E46083">
        <w:rPr>
          <w:rFonts w:ascii="Calibri" w:eastAsia="Calibri" w:hAnsi="Calibri" w:cs="Calibri"/>
        </w:rPr>
        <w:drawing>
          <wp:inline distT="0" distB="0" distL="0" distR="0" wp14:anchorId="69381995" wp14:editId="26B78CEB">
            <wp:extent cx="5943600" cy="2480310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2E970" w14:textId="6B250833" w:rsidR="00E46083" w:rsidRDefault="00E46083">
      <w:pPr>
        <w:rPr>
          <w:rFonts w:ascii="Calibri" w:eastAsia="Calibri" w:hAnsi="Calibri" w:cs="Calibri"/>
        </w:rPr>
      </w:pPr>
      <w:r w:rsidRPr="00E46083">
        <w:rPr>
          <w:rFonts w:ascii="Calibri" w:eastAsia="Calibri" w:hAnsi="Calibri" w:cs="Calibri"/>
          <w:b/>
          <w:bCs/>
        </w:rPr>
        <w:t>Instructions Figure 1</w:t>
      </w:r>
      <w:r>
        <w:rPr>
          <w:rFonts w:ascii="Calibri" w:eastAsia="Calibri" w:hAnsi="Calibri" w:cs="Calibri"/>
        </w:rPr>
        <w:t xml:space="preserve">. a) Example of </w:t>
      </w:r>
      <w:r>
        <w:rPr>
          <w:rFonts w:ascii="Calibri" w:eastAsia="Calibri" w:hAnsi="Calibri" w:cs="Calibri"/>
        </w:rPr>
        <w:t>extruder stepper driver board</w:t>
      </w:r>
      <w:r>
        <w:rPr>
          <w:rFonts w:ascii="Calibri" w:eastAsia="Calibri" w:hAnsi="Calibri" w:cs="Calibri"/>
        </w:rPr>
        <w:t xml:space="preserve"> inversion, b) </w:t>
      </w:r>
      <w:r>
        <w:rPr>
          <w:rFonts w:ascii="Calibri" w:eastAsia="Calibri" w:hAnsi="Calibri" w:cs="Calibri"/>
        </w:rPr>
        <w:t>raspberry PI GPIO pins</w:t>
      </w:r>
      <w:r>
        <w:rPr>
          <w:rFonts w:ascii="Calibri" w:eastAsia="Calibri" w:hAnsi="Calibri" w:cs="Calibri"/>
        </w:rPr>
        <w:t xml:space="preserve"> resume, c) summary of </w:t>
      </w:r>
      <w:r>
        <w:rPr>
          <w:rFonts w:ascii="Calibri" w:eastAsia="Calibri" w:hAnsi="Calibri" w:cs="Calibri"/>
        </w:rPr>
        <w:t xml:space="preserve">stepper motor driver pins to the raspberry PI GPIO </w:t>
      </w:r>
      <w:r>
        <w:rPr>
          <w:rFonts w:ascii="Calibri" w:eastAsia="Calibri" w:hAnsi="Calibri" w:cs="Calibri"/>
        </w:rPr>
        <w:t xml:space="preserve">connections. </w:t>
      </w:r>
    </w:p>
    <w:p w14:paraId="060E8D80" w14:textId="77777777" w:rsidR="00E042C2" w:rsidRDefault="00E46083">
      <w:pPr>
        <w:numPr>
          <w:ilvl w:val="0"/>
          <w:numId w:val="2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ower up the Printer and access it through Putty</w:t>
      </w:r>
    </w:p>
    <w:p w14:paraId="775713A1" w14:textId="77777777" w:rsidR="00E042C2" w:rsidRDefault="00E46083">
      <w:pPr>
        <w:numPr>
          <w:ilvl w:val="0"/>
          <w:numId w:val="2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nstall the following Octoprint plugins by executing the following </w:t>
      </w:r>
      <w:r>
        <w:rPr>
          <w:rFonts w:ascii="Calibri" w:eastAsia="Calibri" w:hAnsi="Calibri" w:cs="Calibri"/>
          <w:b/>
        </w:rPr>
        <w:t>two</w:t>
      </w:r>
      <w:r>
        <w:rPr>
          <w:rFonts w:ascii="Calibri" w:eastAsia="Calibri" w:hAnsi="Calibri" w:cs="Calibri"/>
        </w:rPr>
        <w:t xml:space="preserve"> commands (ignore line  breaks!)</w:t>
      </w:r>
    </w:p>
    <w:p w14:paraId="6299072A" w14:textId="43D29139" w:rsidR="00E042C2" w:rsidRPr="00E46083" w:rsidRDefault="00E46083" w:rsidP="00E46083">
      <w:pPr>
        <w:pStyle w:val="ListParagraph"/>
        <w:numPr>
          <w:ilvl w:val="0"/>
          <w:numId w:val="14"/>
        </w:numPr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t xml:space="preserve">/home/pi/oprint/bin/python3 -m pip --disable-pip-version-check install </w:t>
      </w:r>
      <w:hyperlink r:id="rId6">
        <w:r w:rsidRPr="00E46083">
          <w:rPr>
            <w:rFonts w:ascii="Calibri" w:eastAsia="Calibri" w:hAnsi="Calibri" w:cs="Calibri"/>
            <w:i/>
            <w:color w:val="0000FF"/>
            <w:u w:val="single"/>
          </w:rPr>
          <w:t>https://github.com/vitormhenrique/OctoPrint-Enclosure/archive/master.zip</w:t>
        </w:r>
      </w:hyperlink>
      <w:r w:rsidRPr="00E46083">
        <w:rPr>
          <w:rFonts w:ascii="Calibri" w:eastAsia="Calibri" w:hAnsi="Calibri" w:cs="Calibri"/>
          <w:i/>
        </w:rPr>
        <w:t xml:space="preserve"> --no-cache-dir</w:t>
      </w:r>
    </w:p>
    <w:p w14:paraId="68CB5E9C" w14:textId="0E792A76" w:rsidR="00E042C2" w:rsidRPr="00E46083" w:rsidRDefault="00E46083" w:rsidP="00E46083">
      <w:pPr>
        <w:pStyle w:val="ListParagraph"/>
        <w:numPr>
          <w:ilvl w:val="0"/>
          <w:numId w:val="14"/>
        </w:numPr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t xml:space="preserve">/home/pi/oprint/bin/python3 -m pip --disable-pip-version-check install </w:t>
      </w:r>
      <w:hyperlink r:id="rId7">
        <w:r w:rsidRPr="00E46083">
          <w:rPr>
            <w:rFonts w:ascii="Calibri" w:eastAsia="Calibri" w:hAnsi="Calibri" w:cs="Calibri"/>
            <w:i/>
            <w:color w:val="0000FF"/>
            <w:u w:val="single"/>
          </w:rPr>
          <w:t>https://github.com/kantlivelong/OctoPrint-GCodeSystemCommands/archive/master.zip</w:t>
        </w:r>
      </w:hyperlink>
      <w:r w:rsidRPr="00E46083">
        <w:rPr>
          <w:rFonts w:ascii="Calibri" w:eastAsia="Calibri" w:hAnsi="Calibri" w:cs="Calibri"/>
          <w:i/>
        </w:rPr>
        <w:t xml:space="preserve"> --no-cache-dir</w:t>
      </w:r>
    </w:p>
    <w:p w14:paraId="5CF978A3" w14:textId="0547FD9C" w:rsidR="00E042C2" w:rsidRDefault="00E46083">
      <w:pPr>
        <w:numPr>
          <w:ilvl w:val="0"/>
          <w:numId w:val="3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</w:rPr>
        <w:t>nable passwordless sudo for the pi user:</w:t>
      </w:r>
    </w:p>
    <w:p w14:paraId="61BC1DBB" w14:textId="30BF89F3" w:rsidR="00E46083" w:rsidRPr="00E46083" w:rsidRDefault="00E46083" w:rsidP="00E46083">
      <w:pPr>
        <w:pStyle w:val="ListParagraph"/>
        <w:numPr>
          <w:ilvl w:val="0"/>
          <w:numId w:val="13"/>
        </w:numPr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t>sudo nano /etc/sudoers</w:t>
      </w:r>
    </w:p>
    <w:p w14:paraId="35D905B1" w14:textId="77777777" w:rsidR="00E46083" w:rsidRDefault="00E46083" w:rsidP="00E46083">
      <w:pPr>
        <w:jc w:val="both"/>
        <w:rPr>
          <w:rFonts w:ascii="Calibri" w:eastAsia="Calibri" w:hAnsi="Calibri" w:cs="Calibri"/>
        </w:rPr>
      </w:pPr>
    </w:p>
    <w:p w14:paraId="1012CB64" w14:textId="6221E9E1" w:rsidR="00E46083" w:rsidRDefault="00E46083">
      <w:pPr>
        <w:numPr>
          <w:ilvl w:val="0"/>
          <w:numId w:val="3"/>
        </w:numPr>
        <w:ind w:left="360" w:hanging="360"/>
        <w:jc w:val="both"/>
        <w:rPr>
          <w:rFonts w:ascii="Calibri" w:eastAsia="Calibri" w:hAnsi="Calibri" w:cs="Calibri"/>
        </w:rPr>
      </w:pPr>
      <w:r w:rsidRPr="00E46083">
        <w:rPr>
          <w:rFonts w:eastAsia="Calibri"/>
        </w:rPr>
        <w:t xml:space="preserve">Navigate to the line “# includedir /etc/sudoers.d” and write the </w:t>
      </w:r>
      <w:r w:rsidRPr="00E46083">
        <w:rPr>
          <w:rFonts w:eastAsia="Calibri"/>
        </w:rPr>
        <w:pgNum/>
        <w:t>ollowing statement in the next line, then save and exit nano</w:t>
      </w:r>
      <w:r>
        <w:rPr>
          <w:rFonts w:eastAsia="Calibri"/>
        </w:rPr>
        <w:t>:</w:t>
      </w:r>
    </w:p>
    <w:p w14:paraId="50685773" w14:textId="25F3519F" w:rsidR="00E042C2" w:rsidRPr="00E46083" w:rsidRDefault="00E46083" w:rsidP="00E46083">
      <w:pPr>
        <w:pStyle w:val="ListParagraph"/>
        <w:numPr>
          <w:ilvl w:val="0"/>
          <w:numId w:val="13"/>
        </w:numPr>
        <w:rPr>
          <w:rFonts w:ascii="Calibri" w:eastAsia="Calibri" w:hAnsi="Calibri" w:cs="Calibri"/>
        </w:rPr>
      </w:pPr>
      <w:r w:rsidRPr="00E46083">
        <w:rPr>
          <w:rFonts w:ascii="Calibri" w:eastAsia="Calibri" w:hAnsi="Calibri" w:cs="Calibri"/>
          <w:i/>
        </w:rPr>
        <w:t>pi ALL=(ALL) NOPASSWD: ALL</w:t>
      </w:r>
    </w:p>
    <w:p w14:paraId="4DEFB377" w14:textId="77777777" w:rsidR="00E042C2" w:rsidRDefault="00E46083">
      <w:pPr>
        <w:numPr>
          <w:ilvl w:val="0"/>
          <w:numId w:val="4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</w:rPr>
        <w:t>nable serial port:</w:t>
      </w:r>
    </w:p>
    <w:p w14:paraId="2D92837C" w14:textId="77777777" w:rsidR="00E46083" w:rsidRDefault="00E46083" w:rsidP="00E46083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t>sudo raspi-config</w:t>
      </w:r>
    </w:p>
    <w:p w14:paraId="15650678" w14:textId="0692173F" w:rsidR="00E042C2" w:rsidRPr="00E46083" w:rsidRDefault="00E46083" w:rsidP="00E46083">
      <w:pPr>
        <w:pStyle w:val="ListParagraph"/>
        <w:numPr>
          <w:ilvl w:val="0"/>
          <w:numId w:val="13"/>
        </w:numPr>
        <w:spacing w:after="0" w:line="240" w:lineRule="auto"/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</w:rPr>
        <w:t>(Navigate and select -&gt; 3. Interface options  -&gt; P6. Serial por</w:t>
      </w:r>
      <w:r w:rsidRPr="00E46083">
        <w:rPr>
          <w:rFonts w:ascii="Calibri" w:eastAsia="Calibri" w:hAnsi="Calibri" w:cs="Calibri"/>
        </w:rPr>
        <w:t>t  -&gt; Login shell to be accessible over serial? -&gt; No  -&gt; Serial port hardware to be enabled? -&gt; Yes  -&gt; Finish)</w:t>
      </w:r>
    </w:p>
    <w:p w14:paraId="5FB5E995" w14:textId="77777777" w:rsidR="00E042C2" w:rsidRDefault="00E042C2">
      <w:pPr>
        <w:spacing w:after="0" w:line="240" w:lineRule="auto"/>
        <w:rPr>
          <w:rFonts w:ascii="Calibri" w:eastAsia="Calibri" w:hAnsi="Calibri" w:cs="Calibri"/>
          <w:i/>
        </w:rPr>
      </w:pPr>
    </w:p>
    <w:p w14:paraId="60CED79D" w14:textId="77777777" w:rsidR="00E042C2" w:rsidRDefault="00E46083">
      <w:pPr>
        <w:numPr>
          <w:ilvl w:val="0"/>
          <w:numId w:val="5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stall missing features:</w:t>
      </w:r>
    </w:p>
    <w:p w14:paraId="7A327DBF" w14:textId="4E0C834B" w:rsidR="00E042C2" w:rsidRPr="00E46083" w:rsidRDefault="00E46083" w:rsidP="00E46083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t>sudo apt-get install python3-pip</w:t>
      </w:r>
    </w:p>
    <w:p w14:paraId="7E0EEECF" w14:textId="44AF7110" w:rsidR="00E042C2" w:rsidRPr="00E46083" w:rsidRDefault="00E46083" w:rsidP="00E46083">
      <w:pPr>
        <w:pStyle w:val="ListParagraph"/>
        <w:numPr>
          <w:ilvl w:val="0"/>
          <w:numId w:val="15"/>
        </w:numPr>
        <w:jc w:val="both"/>
        <w:rPr>
          <w:rFonts w:ascii="Calibri" w:eastAsia="Calibri" w:hAnsi="Calibri" w:cs="Calibri"/>
          <w:i/>
        </w:rPr>
      </w:pPr>
      <w:r w:rsidRPr="00E46083">
        <w:rPr>
          <w:rFonts w:ascii="Calibri" w:eastAsia="Calibri" w:hAnsi="Calibri" w:cs="Calibri"/>
          <w:i/>
        </w:rPr>
        <w:t>sudo pip3 install gpiozero</w:t>
      </w:r>
    </w:p>
    <w:p w14:paraId="1DEC8718" w14:textId="3BD9278D" w:rsidR="00E042C2" w:rsidRDefault="00E46083">
      <w:pPr>
        <w:numPr>
          <w:ilvl w:val="0"/>
          <w:numId w:val="6"/>
        </w:numPr>
        <w:ind w:left="360" w:hanging="360"/>
        <w:jc w:val="both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</w:rPr>
        <w:t>u</w:t>
      </w:r>
      <w:r>
        <w:rPr>
          <w:rFonts w:ascii="Calibri" w:eastAsia="Calibri" w:hAnsi="Calibri" w:cs="Calibri"/>
        </w:rPr>
        <w:t>se winscp and copy the provided “</w:t>
      </w:r>
      <w:r>
        <w:rPr>
          <w:rFonts w:ascii="Calibri" w:eastAsia="Calibri" w:hAnsi="Calibri" w:cs="Calibri"/>
        </w:rPr>
        <w:t>emotor”</w:t>
      </w:r>
      <w:r>
        <w:rPr>
          <w:rFonts w:ascii="Calibri" w:eastAsia="Calibri" w:hAnsi="Calibri" w:cs="Calibri"/>
        </w:rPr>
        <w:t xml:space="preserve"> folder in this</w:t>
      </w:r>
      <w:r>
        <w:rPr>
          <w:rFonts w:ascii="Calibri" w:eastAsia="Calibri" w:hAnsi="Calibri" w:cs="Calibri"/>
        </w:rPr>
        <w:t xml:space="preserve"> directory on the Pi: /home/pi/scripts</w:t>
      </w:r>
    </w:p>
    <w:p w14:paraId="16075BFE" w14:textId="77777777" w:rsidR="00E042C2" w:rsidRDefault="00E46083">
      <w:pPr>
        <w:numPr>
          <w:ilvl w:val="0"/>
          <w:numId w:val="6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nect to the printer via Octoprint, and navitage to settings -&gt; GCODE system commands</w:t>
      </w:r>
    </w:p>
    <w:p w14:paraId="3360E28F" w14:textId="62250B07" w:rsidR="00E042C2" w:rsidRDefault="00E46083">
      <w:pPr>
        <w:numPr>
          <w:ilvl w:val="0"/>
          <w:numId w:val="6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</w:t>
      </w:r>
      <w:r>
        <w:rPr>
          <w:rFonts w:ascii="Calibri" w:eastAsia="Calibri" w:hAnsi="Calibri" w:cs="Calibri"/>
        </w:rPr>
        <w:t xml:space="preserve">ress the plus sign and configure the G-Code: </w:t>
      </w:r>
      <w:r>
        <w:rPr>
          <w:rFonts w:ascii="Calibri" w:eastAsia="Calibri" w:hAnsi="Calibri" w:cs="Calibri"/>
          <w:i/>
        </w:rPr>
        <w:t xml:space="preserve">OCTO1 </w:t>
      </w:r>
      <w:r>
        <w:rPr>
          <w:rFonts w:ascii="Calibri" w:eastAsia="Calibri" w:hAnsi="Calibri" w:cs="Calibri"/>
        </w:rPr>
        <w:t>to System:</w:t>
      </w:r>
    </w:p>
    <w:p w14:paraId="26E06623" w14:textId="673C64C7" w:rsidR="00E042C2" w:rsidRPr="00E46083" w:rsidRDefault="00E46083" w:rsidP="00E46083">
      <w:pPr>
        <w:pStyle w:val="ListParagraph"/>
        <w:numPr>
          <w:ilvl w:val="0"/>
          <w:numId w:val="12"/>
        </w:numPr>
        <w:jc w:val="both"/>
        <w:rPr>
          <w:rFonts w:ascii="Calibri" w:eastAsia="Calibri" w:hAnsi="Calibri" w:cs="Calibri"/>
        </w:rPr>
      </w:pPr>
      <w:r w:rsidRPr="00E46083">
        <w:rPr>
          <w:rFonts w:ascii="Calibri" w:eastAsia="Calibri" w:hAnsi="Calibri" w:cs="Calibri"/>
          <w:i/>
        </w:rPr>
        <w:t>sh /home/pi/scripts/emotor/speed.sh</w:t>
      </w:r>
    </w:p>
    <w:p w14:paraId="35BD204F" w14:textId="4224F411" w:rsidR="00E042C2" w:rsidRDefault="00E46083" w:rsidP="00E46083">
      <w:pPr>
        <w:numPr>
          <w:ilvl w:val="0"/>
          <w:numId w:val="7"/>
        </w:numPr>
        <w:ind w:left="360" w:hanging="360"/>
        <w:jc w:val="both"/>
        <w:rPr>
          <w:rFonts w:ascii="Calibri" w:eastAsia="Calibri" w:hAnsi="Calibri" w:cs="Calibri"/>
        </w:rPr>
      </w:pPr>
      <w:r w:rsidRPr="00E46083">
        <w:rPr>
          <w:rFonts w:ascii="Calibri" w:eastAsia="Calibri" w:hAnsi="Calibri" w:cs="Calibri"/>
        </w:rPr>
        <w:t xml:space="preserve"> </w:t>
      </w:r>
      <w:r w:rsidRPr="00E46083">
        <w:rPr>
          <w:rFonts w:ascii="Calibri" w:eastAsia="Calibri" w:hAnsi="Calibri" w:cs="Calibri"/>
        </w:rPr>
        <w:t>Test the command by running gcodes: OCTO1 10000 to start, OCTO1 0 to stop.</w:t>
      </w:r>
    </w:p>
    <w:p w14:paraId="1EB418EE" w14:textId="691A93D6" w:rsidR="00E46083" w:rsidRPr="00E46083" w:rsidRDefault="00E46083" w:rsidP="00E46083">
      <w:pPr>
        <w:numPr>
          <w:ilvl w:val="0"/>
          <w:numId w:val="7"/>
        </w:numPr>
        <w:ind w:left="360" w:hanging="36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inish</w:t>
      </w:r>
    </w:p>
    <w:sectPr w:rsidR="00E46083" w:rsidRPr="00E460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B6072"/>
    <w:multiLevelType w:val="multilevel"/>
    <w:tmpl w:val="5B3692E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BC6C3F"/>
    <w:multiLevelType w:val="hybridMultilevel"/>
    <w:tmpl w:val="8EC233B4"/>
    <w:lvl w:ilvl="0" w:tplc="CD78265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B20D6"/>
    <w:multiLevelType w:val="hybridMultilevel"/>
    <w:tmpl w:val="9C004C3E"/>
    <w:lvl w:ilvl="0" w:tplc="CD78265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5E4F04"/>
    <w:multiLevelType w:val="multilevel"/>
    <w:tmpl w:val="0526BCC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D9A7652"/>
    <w:multiLevelType w:val="multilevel"/>
    <w:tmpl w:val="F3F6AF4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10B033D"/>
    <w:multiLevelType w:val="multilevel"/>
    <w:tmpl w:val="EA7AEB1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4C633FE"/>
    <w:multiLevelType w:val="multilevel"/>
    <w:tmpl w:val="9DCE81B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4F06513"/>
    <w:multiLevelType w:val="multilevel"/>
    <w:tmpl w:val="CC9049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CED5377"/>
    <w:multiLevelType w:val="multilevel"/>
    <w:tmpl w:val="A8BC9DB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B645809"/>
    <w:multiLevelType w:val="multilevel"/>
    <w:tmpl w:val="2896527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2B8747E"/>
    <w:multiLevelType w:val="hybridMultilevel"/>
    <w:tmpl w:val="F1529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CE684B"/>
    <w:multiLevelType w:val="multilevel"/>
    <w:tmpl w:val="9D1A87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DC333ED"/>
    <w:multiLevelType w:val="multilevel"/>
    <w:tmpl w:val="70AE2E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E2303EF"/>
    <w:multiLevelType w:val="multilevel"/>
    <w:tmpl w:val="1FE2A29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8CE38FC"/>
    <w:multiLevelType w:val="hybridMultilevel"/>
    <w:tmpl w:val="DAD6ECF8"/>
    <w:lvl w:ilvl="0" w:tplc="CD78265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6447054">
    <w:abstractNumId w:val="3"/>
  </w:num>
  <w:num w:numId="2" w16cid:durableId="783383320">
    <w:abstractNumId w:val="6"/>
  </w:num>
  <w:num w:numId="3" w16cid:durableId="236282034">
    <w:abstractNumId w:val="7"/>
  </w:num>
  <w:num w:numId="4" w16cid:durableId="407466170">
    <w:abstractNumId w:val="9"/>
  </w:num>
  <w:num w:numId="5" w16cid:durableId="1912735555">
    <w:abstractNumId w:val="8"/>
  </w:num>
  <w:num w:numId="6" w16cid:durableId="1272082558">
    <w:abstractNumId w:val="12"/>
  </w:num>
  <w:num w:numId="7" w16cid:durableId="756824215">
    <w:abstractNumId w:val="0"/>
  </w:num>
  <w:num w:numId="8" w16cid:durableId="956133754">
    <w:abstractNumId w:val="13"/>
  </w:num>
  <w:num w:numId="9" w16cid:durableId="1245533434">
    <w:abstractNumId w:val="11"/>
  </w:num>
  <w:num w:numId="10" w16cid:durableId="1895508450">
    <w:abstractNumId w:val="5"/>
  </w:num>
  <w:num w:numId="11" w16cid:durableId="375738222">
    <w:abstractNumId w:val="4"/>
  </w:num>
  <w:num w:numId="12" w16cid:durableId="1335183193">
    <w:abstractNumId w:val="10"/>
  </w:num>
  <w:num w:numId="13" w16cid:durableId="1452819755">
    <w:abstractNumId w:val="1"/>
  </w:num>
  <w:num w:numId="14" w16cid:durableId="1796025551">
    <w:abstractNumId w:val="2"/>
  </w:num>
  <w:num w:numId="15" w16cid:durableId="17773646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1MDWxNLEwNzM2tjBR0lEKTi0uzszPAykwrAUA5EHQ8ywAAAA="/>
  </w:docVars>
  <w:rsids>
    <w:rsidRoot w:val="00E042C2"/>
    <w:rsid w:val="00E042C2"/>
    <w:rsid w:val="00E46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675410C"/>
  <w15:docId w15:val="{E55F8081-0ADB-4CE8-9956-7670D502F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6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kantlivelong/OctoPrint-GCodeSystemCommands/archive/master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vitormhenrique/OctoPrint-Enclosure/archive/master.zip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91</Words>
  <Characters>2231</Characters>
  <Application>Microsoft Office Word</Application>
  <DocSecurity>0</DocSecurity>
  <Lines>18</Lines>
  <Paragraphs>5</Paragraphs>
  <ScaleCrop>false</ScaleCrop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er Reizabal</cp:lastModifiedBy>
  <cp:revision>2</cp:revision>
  <dcterms:created xsi:type="dcterms:W3CDTF">2022-12-14T15:31:00Z</dcterms:created>
  <dcterms:modified xsi:type="dcterms:W3CDTF">2022-12-14T15:45:00Z</dcterms:modified>
</cp:coreProperties>
</file>